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8AC63" w14:textId="77777777" w:rsidR="003E207E" w:rsidRDefault="00D53009" w:rsidP="00D53009">
      <w:pPr>
        <w:pStyle w:val="Heading1"/>
      </w:pPr>
      <w:r>
        <w:t>BASV 316 Book Outline</w:t>
      </w:r>
    </w:p>
    <w:p w14:paraId="7B3A1DCA" w14:textId="77777777" w:rsidR="00D53009" w:rsidRDefault="00D53009" w:rsidP="00D53009">
      <w:pPr>
        <w:pStyle w:val="ListParagraph"/>
        <w:numPr>
          <w:ilvl w:val="0"/>
          <w:numId w:val="1"/>
        </w:numPr>
      </w:pPr>
      <w:r>
        <w:t>Introduction</w:t>
      </w:r>
    </w:p>
    <w:p w14:paraId="7F95C7B0" w14:textId="77777777" w:rsidR="00BA6133" w:rsidRDefault="00BA6133" w:rsidP="00D53009">
      <w:pPr>
        <w:pStyle w:val="ListParagraph"/>
        <w:numPr>
          <w:ilvl w:val="1"/>
          <w:numId w:val="1"/>
        </w:numPr>
      </w:pPr>
      <w:r>
        <w:t>Paradigms (</w:t>
      </w:r>
      <w:proofErr w:type="spellStart"/>
      <w:r>
        <w:t>bhatt</w:t>
      </w:r>
      <w:proofErr w:type="spellEnd"/>
      <w:r>
        <w:t xml:space="preserve"> p26)</w:t>
      </w:r>
    </w:p>
    <w:p w14:paraId="301AAE23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 xml:space="preserve">Ontology/Epistemology (Saylor </w:t>
      </w:r>
      <w:proofErr w:type="gramStart"/>
      <w:r>
        <w:t>1.1)</w:t>
      </w:r>
      <w:r w:rsidR="00BA6133">
        <w:t>(</w:t>
      </w:r>
      <w:proofErr w:type="spellStart"/>
      <w:proofErr w:type="gramEnd"/>
      <w:r w:rsidR="00BA6133">
        <w:t>bhatt</w:t>
      </w:r>
      <w:proofErr w:type="spellEnd"/>
      <w:r w:rsidR="00BA6133">
        <w:t xml:space="preserve"> p27)</w:t>
      </w:r>
    </w:p>
    <w:p w14:paraId="0A9750A8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 xml:space="preserve">Natural Science/Social Science (Saylor </w:t>
      </w:r>
      <w:proofErr w:type="gramStart"/>
      <w:r>
        <w:t>1.2)</w:t>
      </w:r>
      <w:r w:rsidR="00330E81">
        <w:t>(</w:t>
      </w:r>
      <w:proofErr w:type="spellStart"/>
      <w:proofErr w:type="gramEnd"/>
      <w:r w:rsidR="00330E81">
        <w:t>bhatt</w:t>
      </w:r>
      <w:proofErr w:type="spellEnd"/>
      <w:r w:rsidR="00330E81">
        <w:t xml:space="preserve"> p10)</w:t>
      </w:r>
    </w:p>
    <w:p w14:paraId="69FDEBA2" w14:textId="77777777" w:rsidR="00D53009" w:rsidRDefault="00D53009" w:rsidP="00D53009">
      <w:pPr>
        <w:pStyle w:val="ListParagraph"/>
        <w:numPr>
          <w:ilvl w:val="0"/>
          <w:numId w:val="1"/>
        </w:numPr>
      </w:pPr>
      <w:r>
        <w:t>Theories</w:t>
      </w:r>
    </w:p>
    <w:p w14:paraId="4D45A54E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Paradigms (Saylor 2.2)</w:t>
      </w:r>
    </w:p>
    <w:p w14:paraId="03E37A0E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 xml:space="preserve">Theory (Saylor </w:t>
      </w:r>
      <w:proofErr w:type="gramStart"/>
      <w:r>
        <w:t>2.2)</w:t>
      </w:r>
      <w:r w:rsidR="00330E81">
        <w:t>(</w:t>
      </w:r>
      <w:proofErr w:type="spellStart"/>
      <w:proofErr w:type="gramEnd"/>
      <w:r w:rsidR="00330E81">
        <w:t>bhatt</w:t>
      </w:r>
      <w:proofErr w:type="spellEnd"/>
      <w:r w:rsidR="00330E81">
        <w:t xml:space="preserve"> p11)</w:t>
      </w:r>
      <w:r w:rsidR="00BA6133">
        <w:t>(</w:t>
      </w:r>
      <w:proofErr w:type="spellStart"/>
      <w:r w:rsidR="00BA6133">
        <w:t>bhatt</w:t>
      </w:r>
      <w:proofErr w:type="spellEnd"/>
      <w:r w:rsidR="00BA6133">
        <w:t xml:space="preserve"> p34)</w:t>
      </w:r>
    </w:p>
    <w:p w14:paraId="48CE20F6" w14:textId="77777777" w:rsidR="00BA6133" w:rsidRDefault="00BA6133" w:rsidP="00D53009">
      <w:pPr>
        <w:pStyle w:val="ListParagraph"/>
        <w:numPr>
          <w:ilvl w:val="1"/>
          <w:numId w:val="1"/>
        </w:numPr>
      </w:pPr>
      <w:r>
        <w:t>Model (</w:t>
      </w:r>
      <w:proofErr w:type="spellStart"/>
      <w:r>
        <w:t>bhatt</w:t>
      </w:r>
      <w:proofErr w:type="spellEnd"/>
      <w:r>
        <w:t xml:space="preserve"> p23)</w:t>
      </w:r>
    </w:p>
    <w:p w14:paraId="26D347D9" w14:textId="77777777" w:rsidR="00330E81" w:rsidRDefault="00330E81" w:rsidP="00D53009">
      <w:pPr>
        <w:pStyle w:val="ListParagraph"/>
        <w:numPr>
          <w:ilvl w:val="1"/>
          <w:numId w:val="1"/>
        </w:numPr>
      </w:pPr>
      <w:r>
        <w:t>Concepts, Constructs, Variables (</w:t>
      </w:r>
      <w:proofErr w:type="spellStart"/>
      <w:r>
        <w:t>bhatt</w:t>
      </w:r>
      <w:proofErr w:type="spellEnd"/>
      <w:r>
        <w:t xml:space="preserve"> p19)</w:t>
      </w:r>
    </w:p>
    <w:p w14:paraId="12781871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 xml:space="preserve">Inductive vs. Deductive (Saylor </w:t>
      </w:r>
      <w:proofErr w:type="gramStart"/>
      <w:r>
        <w:t>2.3)</w:t>
      </w:r>
      <w:r w:rsidR="00330E81">
        <w:t>(</w:t>
      </w:r>
      <w:proofErr w:type="spellStart"/>
      <w:proofErr w:type="gramEnd"/>
      <w:r w:rsidR="00330E81">
        <w:t>bhatt</w:t>
      </w:r>
      <w:proofErr w:type="spellEnd"/>
      <w:r w:rsidR="00330E81">
        <w:t xml:space="preserve"> p12)</w:t>
      </w:r>
    </w:p>
    <w:p w14:paraId="244E5AE7" w14:textId="77777777" w:rsidR="00330E81" w:rsidRDefault="00330E81" w:rsidP="00D53009">
      <w:pPr>
        <w:pStyle w:val="ListParagraph"/>
        <w:numPr>
          <w:ilvl w:val="1"/>
          <w:numId w:val="1"/>
        </w:numPr>
      </w:pPr>
      <w:r>
        <w:t>Scientific Method (</w:t>
      </w:r>
      <w:proofErr w:type="spellStart"/>
      <w:r>
        <w:t>bhatt</w:t>
      </w:r>
      <w:proofErr w:type="spellEnd"/>
      <w:r>
        <w:t xml:space="preserve"> p14)</w:t>
      </w:r>
    </w:p>
    <w:p w14:paraId="6D021E11" w14:textId="77777777" w:rsidR="00330E81" w:rsidRDefault="00330E81" w:rsidP="00D53009">
      <w:pPr>
        <w:pStyle w:val="ListParagraph"/>
        <w:numPr>
          <w:ilvl w:val="1"/>
          <w:numId w:val="1"/>
        </w:numPr>
      </w:pPr>
      <w:r>
        <w:t>Types of Research (</w:t>
      </w:r>
      <w:proofErr w:type="spellStart"/>
      <w:r>
        <w:t>bhatt</w:t>
      </w:r>
      <w:proofErr w:type="spellEnd"/>
      <w:r>
        <w:t xml:space="preserve"> p15)</w:t>
      </w:r>
    </w:p>
    <w:p w14:paraId="05485D54" w14:textId="77777777" w:rsidR="00D53009" w:rsidRDefault="00D53009" w:rsidP="00D53009">
      <w:pPr>
        <w:pStyle w:val="ListParagraph"/>
        <w:numPr>
          <w:ilvl w:val="0"/>
          <w:numId w:val="1"/>
        </w:numPr>
      </w:pPr>
      <w:r>
        <w:t>Ethics (Saylor 3)</w:t>
      </w:r>
      <w:r w:rsidR="00BB356C">
        <w:t>(</w:t>
      </w:r>
      <w:proofErr w:type="spellStart"/>
      <w:r w:rsidR="00BB356C">
        <w:t>bhatt</w:t>
      </w:r>
      <w:proofErr w:type="spellEnd"/>
      <w:r w:rsidR="00BB356C">
        <w:t xml:space="preserve"> p 146)</w:t>
      </w:r>
    </w:p>
    <w:p w14:paraId="2A4311FA" w14:textId="77777777" w:rsidR="00D53009" w:rsidRDefault="00D53009" w:rsidP="00D53009">
      <w:pPr>
        <w:pStyle w:val="ListParagraph"/>
        <w:numPr>
          <w:ilvl w:val="0"/>
          <w:numId w:val="1"/>
        </w:numPr>
      </w:pPr>
      <w:r>
        <w:t>Research Design</w:t>
      </w:r>
    </w:p>
    <w:p w14:paraId="6A157052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Define goals (Saylor 5.1)</w:t>
      </w:r>
    </w:p>
    <w:p w14:paraId="5382E516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Qualitative vs Quantitative (Saylor 5.2)</w:t>
      </w:r>
    </w:p>
    <w:p w14:paraId="5F9B5B07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Causality (Saylor 5.2)</w:t>
      </w:r>
    </w:p>
    <w:p w14:paraId="65FFF3CE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 xml:space="preserve">Hypothesis (Saylor </w:t>
      </w:r>
      <w:proofErr w:type="gramStart"/>
      <w:r>
        <w:t>5.2)</w:t>
      </w:r>
      <w:r w:rsidR="00BA6133">
        <w:t>(</w:t>
      </w:r>
      <w:proofErr w:type="spellStart"/>
      <w:proofErr w:type="gramEnd"/>
      <w:r w:rsidR="00BA6133">
        <w:t>bhatt</w:t>
      </w:r>
      <w:proofErr w:type="spellEnd"/>
      <w:r w:rsidR="00BA6133">
        <w:t xml:space="preserve"> p22)</w:t>
      </w:r>
    </w:p>
    <w:p w14:paraId="273924FE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Triangulation (Saylor 5.3)</w:t>
      </w:r>
    </w:p>
    <w:p w14:paraId="564CE11D" w14:textId="77777777" w:rsidR="00D53009" w:rsidRDefault="00D53009" w:rsidP="00D53009">
      <w:pPr>
        <w:pStyle w:val="ListParagraph"/>
        <w:numPr>
          <w:ilvl w:val="1"/>
          <w:numId w:val="1"/>
        </w:numPr>
      </w:pPr>
      <w:r>
        <w:t>Components of Research Project (Saylor 5.4)</w:t>
      </w:r>
    </w:p>
    <w:p w14:paraId="5E650241" w14:textId="77777777" w:rsidR="00BA6133" w:rsidRDefault="00BA6133" w:rsidP="00D53009">
      <w:pPr>
        <w:pStyle w:val="ListParagraph"/>
        <w:numPr>
          <w:ilvl w:val="1"/>
          <w:numId w:val="1"/>
        </w:numPr>
      </w:pPr>
      <w:r>
        <w:t>Mistakes in Research (</w:t>
      </w:r>
      <w:proofErr w:type="spellStart"/>
      <w:r>
        <w:t>bhatt</w:t>
      </w:r>
      <w:proofErr w:type="spellEnd"/>
      <w:r>
        <w:t xml:space="preserve"> p32)</w:t>
      </w:r>
    </w:p>
    <w:p w14:paraId="641466F4" w14:textId="77777777" w:rsidR="00BA6133" w:rsidRDefault="00BA6133" w:rsidP="00D53009">
      <w:pPr>
        <w:pStyle w:val="ListParagraph"/>
        <w:numPr>
          <w:ilvl w:val="1"/>
          <w:numId w:val="1"/>
        </w:numPr>
      </w:pPr>
      <w:r>
        <w:t>Types of Designs (</w:t>
      </w:r>
      <w:proofErr w:type="spellStart"/>
      <w:r>
        <w:t>bhatt</w:t>
      </w:r>
      <w:proofErr w:type="spellEnd"/>
      <w:r>
        <w:t xml:space="preserve"> p 47)</w:t>
      </w:r>
    </w:p>
    <w:p w14:paraId="7DBE9BB1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Defining and Measuring Concepts</w:t>
      </w:r>
    </w:p>
    <w:p w14:paraId="1467DB93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Measurement (Saylor 6.1)</w:t>
      </w:r>
    </w:p>
    <w:p w14:paraId="6F5F5D0F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Conceptualization (Saylor </w:t>
      </w:r>
      <w:proofErr w:type="gramStart"/>
      <w:r>
        <w:t>6.2)</w:t>
      </w:r>
      <w:r w:rsidR="00BA6133">
        <w:t>(</w:t>
      </w:r>
      <w:proofErr w:type="spellStart"/>
      <w:proofErr w:type="gramEnd"/>
      <w:r w:rsidR="00BA6133">
        <w:t>bhatt</w:t>
      </w:r>
      <w:proofErr w:type="spellEnd"/>
      <w:r w:rsidR="00BA6133">
        <w:t xml:space="preserve"> p 52)</w:t>
      </w:r>
    </w:p>
    <w:p w14:paraId="3881ED4E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Operationalization (Saylor </w:t>
      </w:r>
      <w:proofErr w:type="gramStart"/>
      <w:r>
        <w:t>6.3)</w:t>
      </w:r>
      <w:r w:rsidR="00BA6133">
        <w:t>(</w:t>
      </w:r>
      <w:proofErr w:type="spellStart"/>
      <w:proofErr w:type="gramEnd"/>
      <w:r w:rsidR="00BA6133">
        <w:t>bhatt</w:t>
      </w:r>
      <w:proofErr w:type="spellEnd"/>
      <w:r w:rsidR="00BA6133">
        <w:t xml:space="preserve"> p31)</w:t>
      </w:r>
      <w:r w:rsidR="005311AA">
        <w:t>(</w:t>
      </w:r>
      <w:proofErr w:type="spellStart"/>
      <w:r w:rsidR="005311AA">
        <w:t>bhatt</w:t>
      </w:r>
      <w:proofErr w:type="spellEnd"/>
      <w:r w:rsidR="005311AA">
        <w:t xml:space="preserve"> p 53)</w:t>
      </w:r>
    </w:p>
    <w:p w14:paraId="6B798FB1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Quality (Saylor 6.4)</w:t>
      </w:r>
    </w:p>
    <w:p w14:paraId="318A68A5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Reliability (Saylor </w:t>
      </w:r>
      <w:proofErr w:type="gramStart"/>
      <w:r>
        <w:t>6.4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 64)</w:t>
      </w:r>
    </w:p>
    <w:p w14:paraId="25DD58C9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Validity (Saylor </w:t>
      </w:r>
      <w:proofErr w:type="gramStart"/>
      <w:r>
        <w:t>6.4)</w:t>
      </w:r>
      <w:r w:rsidR="00BA6133">
        <w:t>(</w:t>
      </w:r>
      <w:proofErr w:type="spellStart"/>
      <w:proofErr w:type="gramEnd"/>
      <w:r w:rsidR="00BA6133">
        <w:t>bhatt</w:t>
      </w:r>
      <w:proofErr w:type="spellEnd"/>
      <w:r w:rsidR="00BA6133">
        <w:t xml:space="preserve"> p44)</w:t>
      </w:r>
      <w:r w:rsidR="005311AA">
        <w:t>(</w:t>
      </w:r>
      <w:proofErr w:type="spellStart"/>
      <w:r w:rsidR="005311AA">
        <w:t>bhatt</w:t>
      </w:r>
      <w:proofErr w:type="spellEnd"/>
      <w:r w:rsidR="005311AA">
        <w:t xml:space="preserve"> p 67)</w:t>
      </w:r>
    </w:p>
    <w:p w14:paraId="37A3DE81" w14:textId="77777777" w:rsidR="005311AA" w:rsidRDefault="005311AA" w:rsidP="009C6946">
      <w:pPr>
        <w:pStyle w:val="ListParagraph"/>
        <w:numPr>
          <w:ilvl w:val="1"/>
          <w:numId w:val="1"/>
        </w:numPr>
      </w:pPr>
      <w:r>
        <w:t>Levels of Measurement – Types of Variables (</w:t>
      </w:r>
      <w:proofErr w:type="spellStart"/>
      <w:r>
        <w:t>bhatt</w:t>
      </w:r>
      <w:proofErr w:type="spellEnd"/>
      <w:r>
        <w:t xml:space="preserve"> p 54)</w:t>
      </w:r>
    </w:p>
    <w:p w14:paraId="249BB948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Samp</w:t>
      </w:r>
      <w:bookmarkStart w:id="0" w:name="_GoBack"/>
      <w:bookmarkEnd w:id="0"/>
      <w:r>
        <w:t>ling</w:t>
      </w:r>
    </w:p>
    <w:p w14:paraId="051FBE66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Populations vs. Samples (Saylor </w:t>
      </w:r>
      <w:proofErr w:type="gramStart"/>
      <w:r>
        <w:t>7.1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74)</w:t>
      </w:r>
    </w:p>
    <w:p w14:paraId="2DD80E38" w14:textId="77777777" w:rsidR="005311AA" w:rsidRDefault="005311AA" w:rsidP="009C6946">
      <w:pPr>
        <w:pStyle w:val="ListParagraph"/>
        <w:numPr>
          <w:ilvl w:val="1"/>
          <w:numId w:val="1"/>
        </w:numPr>
      </w:pPr>
      <w:r>
        <w:t>Types of Samples (</w:t>
      </w:r>
      <w:proofErr w:type="spellStart"/>
      <w:r>
        <w:t>bhatt</w:t>
      </w:r>
      <w:proofErr w:type="spellEnd"/>
      <w:r>
        <w:t xml:space="preserve"> p76)</w:t>
      </w:r>
    </w:p>
    <w:p w14:paraId="54A658E7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Qualitative Sampling (Saylor 7.2)</w:t>
      </w:r>
    </w:p>
    <w:p w14:paraId="0CAD789A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Quantitative Sampling (Saylor 7.3)</w:t>
      </w:r>
    </w:p>
    <w:p w14:paraId="75F867E3" w14:textId="77777777" w:rsidR="005311AA" w:rsidRDefault="005311AA" w:rsidP="009C6946">
      <w:pPr>
        <w:pStyle w:val="ListParagraph"/>
        <w:numPr>
          <w:ilvl w:val="1"/>
          <w:numId w:val="1"/>
        </w:numPr>
      </w:pPr>
      <w:r>
        <w:t>Standard Error (</w:t>
      </w:r>
      <w:proofErr w:type="spellStart"/>
      <w:r>
        <w:t>bhatt</w:t>
      </w:r>
      <w:proofErr w:type="spellEnd"/>
      <w:r>
        <w:t xml:space="preserve"> p81)</w:t>
      </w:r>
    </w:p>
    <w:p w14:paraId="55B6554B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Surveys</w:t>
      </w:r>
    </w:p>
    <w:p w14:paraId="4EF2F264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Define (Saylor </w:t>
      </w:r>
      <w:proofErr w:type="gramStart"/>
      <w:r>
        <w:t>8.1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82)</w:t>
      </w:r>
    </w:p>
    <w:p w14:paraId="5949BF7E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Types of Surveys (Saylor 8.2)</w:t>
      </w:r>
    </w:p>
    <w:p w14:paraId="7D442474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Effective Questions (Saylor </w:t>
      </w:r>
      <w:proofErr w:type="gramStart"/>
      <w:r>
        <w:t>8.4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84)</w:t>
      </w:r>
    </w:p>
    <w:p w14:paraId="3A37749F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Analysis of Survey Data (Saylor 8.5)</w:t>
      </w:r>
    </w:p>
    <w:p w14:paraId="7C81C29D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Interviews</w:t>
      </w:r>
    </w:p>
    <w:p w14:paraId="1913EC7C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lastRenderedPageBreak/>
        <w:t xml:space="preserve">Define (Saylor </w:t>
      </w:r>
      <w:proofErr w:type="gramStart"/>
      <w:r>
        <w:t>9.1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87)</w:t>
      </w:r>
    </w:p>
    <w:p w14:paraId="2C6416CE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Qualitative Interviews (Saylor 9.2)</w:t>
      </w:r>
    </w:p>
    <w:p w14:paraId="16CBBACD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Quantitative Interviews (Saylor 9.3)</w:t>
      </w:r>
    </w:p>
    <w:p w14:paraId="20C9F569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Issues with Interviews (Saylor </w:t>
      </w:r>
      <w:proofErr w:type="gramStart"/>
      <w:r>
        <w:t>9.4)</w:t>
      </w:r>
      <w:r w:rsidR="005311AA">
        <w:t>(</w:t>
      </w:r>
      <w:proofErr w:type="spellStart"/>
      <w:proofErr w:type="gramEnd"/>
      <w:r w:rsidR="005311AA">
        <w:t>bhatt</w:t>
      </w:r>
      <w:proofErr w:type="spellEnd"/>
      <w:r w:rsidR="005311AA">
        <w:t xml:space="preserve"> p89)</w:t>
      </w:r>
    </w:p>
    <w:p w14:paraId="7ED873B0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Field Research</w:t>
      </w:r>
    </w:p>
    <w:p w14:paraId="50DB3021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Define (Saylor 10.1)</w:t>
      </w:r>
    </w:p>
    <w:p w14:paraId="03D2524F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Getting In (Saylor 10.3)</w:t>
      </w:r>
    </w:p>
    <w:p w14:paraId="36AC5EE4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Field Notes (Saylor 10.4)</w:t>
      </w:r>
    </w:p>
    <w:p w14:paraId="0DC12187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Analysis (Saylor 10.5)</w:t>
      </w:r>
    </w:p>
    <w:p w14:paraId="45300392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Unobtrusive Research</w:t>
      </w:r>
    </w:p>
    <w:p w14:paraId="5E05D579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Define (Saylor </w:t>
      </w:r>
      <w:proofErr w:type="gramStart"/>
      <w:r>
        <w:t>11.1)</w:t>
      </w:r>
      <w:r w:rsidR="00BB356C">
        <w:t>(</w:t>
      </w:r>
      <w:proofErr w:type="spellStart"/>
      <w:proofErr w:type="gramEnd"/>
      <w:r w:rsidR="00BB356C">
        <w:t>bhatt</w:t>
      </w:r>
      <w:proofErr w:type="spellEnd"/>
      <w:r w:rsidR="00BB356C">
        <w:t xml:space="preserve"> p 102 – Case Studies)</w:t>
      </w:r>
    </w:p>
    <w:p w14:paraId="20DB7034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Data Collection and Analysis (Saylor </w:t>
      </w:r>
      <w:proofErr w:type="gramStart"/>
      <w:r>
        <w:t>11.3)</w:t>
      </w:r>
      <w:r w:rsidR="00BB356C">
        <w:t>(</w:t>
      </w:r>
      <w:proofErr w:type="spellStart"/>
      <w:proofErr w:type="gramEnd"/>
      <w:r w:rsidR="00BB356C">
        <w:t>bhatt</w:t>
      </w:r>
      <w:proofErr w:type="spellEnd"/>
      <w:r w:rsidR="00BB356C">
        <w:t xml:space="preserve"> p 112?)</w:t>
      </w:r>
    </w:p>
    <w:p w14:paraId="1D6C4E4A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Analyzing Other Researcher's Data (Saylor 11.4)</w:t>
      </w:r>
    </w:p>
    <w:p w14:paraId="5F0426BA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Reliability (Saylor 11.5)</w:t>
      </w:r>
    </w:p>
    <w:p w14:paraId="3D4E901A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Other Methods</w:t>
      </w:r>
    </w:p>
    <w:p w14:paraId="09FB09D1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Focus Groups (Saylor 12.1)</w:t>
      </w:r>
    </w:p>
    <w:p w14:paraId="7EB45EA1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 xml:space="preserve">Experiments (Saylor </w:t>
      </w:r>
      <w:proofErr w:type="gramStart"/>
      <w:r>
        <w:t>12.2)</w:t>
      </w:r>
      <w:r w:rsidR="00BB356C">
        <w:t>(</w:t>
      </w:r>
      <w:proofErr w:type="spellStart"/>
      <w:proofErr w:type="gramEnd"/>
      <w:r w:rsidR="00BB356C">
        <w:t>bhatt</w:t>
      </w:r>
      <w:proofErr w:type="spellEnd"/>
      <w:r w:rsidR="00BB356C">
        <w:t xml:space="preserve"> p 92)</w:t>
      </w:r>
    </w:p>
    <w:p w14:paraId="689F402B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Ethnomethodology (Saylor 12.3)</w:t>
      </w:r>
    </w:p>
    <w:p w14:paraId="406DB139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Sharing Your Work</w:t>
      </w:r>
    </w:p>
    <w:p w14:paraId="4B34BE5C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Deciding What to Share (Saylor 13.1)</w:t>
      </w:r>
    </w:p>
    <w:p w14:paraId="4177A36B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Presenting Research (Saylor 13.2)</w:t>
      </w:r>
    </w:p>
    <w:p w14:paraId="25C50B1A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Writing Up Research (Saylor 13.3)</w:t>
      </w:r>
    </w:p>
    <w:p w14:paraId="1347A603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Disseminating Findings (Saylor 13.4)</w:t>
      </w:r>
    </w:p>
    <w:p w14:paraId="3EB87218" w14:textId="77777777" w:rsidR="00BB356C" w:rsidRDefault="00BB356C" w:rsidP="009C6946">
      <w:pPr>
        <w:pStyle w:val="ListParagraph"/>
        <w:numPr>
          <w:ilvl w:val="0"/>
          <w:numId w:val="1"/>
        </w:numPr>
      </w:pPr>
      <w:r>
        <w:t>Qualitative Analysis (</w:t>
      </w:r>
      <w:proofErr w:type="spellStart"/>
      <w:r>
        <w:t>bhatt</w:t>
      </w:r>
      <w:proofErr w:type="spellEnd"/>
      <w:r>
        <w:t xml:space="preserve"> p 122)</w:t>
      </w:r>
    </w:p>
    <w:p w14:paraId="44FDD49E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Grounded Theory</w:t>
      </w:r>
    </w:p>
    <w:p w14:paraId="58D27954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Coding</w:t>
      </w:r>
    </w:p>
    <w:p w14:paraId="1D8573BE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Content Analysis</w:t>
      </w:r>
    </w:p>
    <w:p w14:paraId="23B60CE7" w14:textId="77777777" w:rsidR="00BB356C" w:rsidRDefault="00BB356C" w:rsidP="00BB356C">
      <w:pPr>
        <w:pStyle w:val="ListParagraph"/>
        <w:numPr>
          <w:ilvl w:val="0"/>
          <w:numId w:val="1"/>
        </w:numPr>
      </w:pPr>
      <w:r>
        <w:t>Quantitative Analysis – Descriptive (</w:t>
      </w:r>
      <w:proofErr w:type="spellStart"/>
      <w:r>
        <w:t>bhatt</w:t>
      </w:r>
      <w:proofErr w:type="spellEnd"/>
      <w:r>
        <w:t xml:space="preserve"> p 128)</w:t>
      </w:r>
    </w:p>
    <w:p w14:paraId="1A19BB55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Data Coding</w:t>
      </w:r>
    </w:p>
    <w:p w14:paraId="6834754E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Univariate Analysis</w:t>
      </w:r>
    </w:p>
    <w:p w14:paraId="3F8531D7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Bivariate Analysis</w:t>
      </w:r>
    </w:p>
    <w:p w14:paraId="73D5CC49" w14:textId="77777777" w:rsidR="00BB356C" w:rsidRDefault="00BB356C" w:rsidP="00BB356C">
      <w:pPr>
        <w:pStyle w:val="ListParagraph"/>
        <w:numPr>
          <w:ilvl w:val="0"/>
          <w:numId w:val="1"/>
        </w:numPr>
      </w:pPr>
      <w:r>
        <w:t>Quantitative Analysis – Inferential (</w:t>
      </w:r>
      <w:proofErr w:type="spellStart"/>
      <w:r>
        <w:t>bhatt</w:t>
      </w:r>
      <w:proofErr w:type="spellEnd"/>
      <w:r>
        <w:t xml:space="preserve"> p 138)</w:t>
      </w:r>
    </w:p>
    <w:p w14:paraId="6C0AFBC9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Significance</w:t>
      </w:r>
    </w:p>
    <w:p w14:paraId="7C6A442E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General Linear Model</w:t>
      </w:r>
    </w:p>
    <w:p w14:paraId="13C683C9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ANOVA</w:t>
      </w:r>
    </w:p>
    <w:p w14:paraId="41BA7F3A" w14:textId="77777777" w:rsidR="00BB356C" w:rsidRDefault="00BB356C" w:rsidP="00BB356C">
      <w:pPr>
        <w:pStyle w:val="ListParagraph"/>
        <w:numPr>
          <w:ilvl w:val="1"/>
          <w:numId w:val="1"/>
        </w:numPr>
      </w:pPr>
      <w:r>
        <w:t>Student's T-Test</w:t>
      </w:r>
    </w:p>
    <w:p w14:paraId="2AAF994E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Reading Research</w:t>
      </w:r>
    </w:p>
    <w:p w14:paraId="2D9918E2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Reading Reports (Saylor 14.1)</w:t>
      </w:r>
    </w:p>
    <w:p w14:paraId="655C5DE2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Media Reports (Saylor 14.3)</w:t>
      </w:r>
    </w:p>
    <w:p w14:paraId="238A8164" w14:textId="77777777" w:rsidR="009C6946" w:rsidRDefault="009C6946" w:rsidP="009C6946">
      <w:pPr>
        <w:pStyle w:val="ListParagraph"/>
        <w:numPr>
          <w:ilvl w:val="0"/>
          <w:numId w:val="1"/>
        </w:numPr>
      </w:pPr>
      <w:r>
        <w:t>Research in the Real World</w:t>
      </w:r>
    </w:p>
    <w:p w14:paraId="1392AE73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Doing Research for a Living (Saylor 15.1)</w:t>
      </w:r>
    </w:p>
    <w:p w14:paraId="7D3B3270" w14:textId="77777777" w:rsidR="009C6946" w:rsidRDefault="009C6946" w:rsidP="009C6946">
      <w:pPr>
        <w:pStyle w:val="ListParagraph"/>
        <w:numPr>
          <w:ilvl w:val="1"/>
          <w:numId w:val="1"/>
        </w:numPr>
      </w:pPr>
      <w:r>
        <w:t>Doing Research for a Cause (Saylor 15.2)</w:t>
      </w:r>
    </w:p>
    <w:p w14:paraId="02478D61" w14:textId="77777777" w:rsidR="00A14C89" w:rsidRDefault="00A14C89" w:rsidP="00A14C89">
      <w:pPr>
        <w:pStyle w:val="ListParagraph"/>
        <w:numPr>
          <w:ilvl w:val="0"/>
          <w:numId w:val="1"/>
        </w:numPr>
      </w:pPr>
      <w:r>
        <w:t>Beginning a Project (Not Done)</w:t>
      </w:r>
    </w:p>
    <w:p w14:paraId="0E076A8E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t>Choose Topic (Saylor 4.1)</w:t>
      </w:r>
    </w:p>
    <w:p w14:paraId="4D8F726C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lastRenderedPageBreak/>
        <w:t>Is it empirical (Saylor 4.2)</w:t>
      </w:r>
    </w:p>
    <w:p w14:paraId="132589DB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t>Is it sociological (Saylor 4.3)</w:t>
      </w:r>
    </w:p>
    <w:p w14:paraId="22264A43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t xml:space="preserve">Is it a question (Saylor </w:t>
      </w:r>
      <w:proofErr w:type="gramStart"/>
      <w:r>
        <w:t>4.4)</w:t>
      </w:r>
      <w:proofErr w:type="gramEnd"/>
    </w:p>
    <w:p w14:paraId="31FBAC8E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t xml:space="preserve">Steps (Saylor </w:t>
      </w:r>
      <w:proofErr w:type="gramStart"/>
      <w:r>
        <w:t>4.5)(</w:t>
      </w:r>
      <w:proofErr w:type="spellStart"/>
      <w:proofErr w:type="gramEnd"/>
      <w:r>
        <w:t>bhatt</w:t>
      </w:r>
      <w:proofErr w:type="spellEnd"/>
      <w:r>
        <w:t xml:space="preserve"> p 29)</w:t>
      </w:r>
    </w:p>
    <w:p w14:paraId="1F17909D" w14:textId="77777777" w:rsidR="00A14C89" w:rsidRDefault="00A14C89" w:rsidP="00A14C89">
      <w:pPr>
        <w:pStyle w:val="ListParagraph"/>
        <w:numPr>
          <w:ilvl w:val="1"/>
          <w:numId w:val="1"/>
        </w:numPr>
      </w:pPr>
      <w:r>
        <w:t>Units of Analysis (</w:t>
      </w:r>
      <w:proofErr w:type="spellStart"/>
      <w:r>
        <w:t>bhatt</w:t>
      </w:r>
      <w:proofErr w:type="spellEnd"/>
      <w:r>
        <w:t xml:space="preserve"> p18)</w:t>
      </w:r>
    </w:p>
    <w:p w14:paraId="630AE986" w14:textId="77777777" w:rsidR="009C6946" w:rsidRPr="00D53009" w:rsidRDefault="009C6946" w:rsidP="00A14C89">
      <w:pPr>
        <w:pStyle w:val="ListParagraph"/>
        <w:numPr>
          <w:ilvl w:val="0"/>
          <w:numId w:val="1"/>
        </w:numPr>
      </w:pPr>
    </w:p>
    <w:sectPr w:rsidR="009C6946" w:rsidRPr="00D530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93466"/>
    <w:multiLevelType w:val="hybridMultilevel"/>
    <w:tmpl w:val="DF2AC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je3NDM1MbcwsDRU0lEKTi0uzszPAykwrAUAYxuUGiwAAAA="/>
  </w:docVars>
  <w:rsids>
    <w:rsidRoot w:val="00D53009"/>
    <w:rsid w:val="00330E81"/>
    <w:rsid w:val="003E207E"/>
    <w:rsid w:val="005311AA"/>
    <w:rsid w:val="00556399"/>
    <w:rsid w:val="009C6946"/>
    <w:rsid w:val="00A14C89"/>
    <w:rsid w:val="00BA6133"/>
    <w:rsid w:val="00BB356C"/>
    <w:rsid w:val="00D5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A14D"/>
  <w15:chartTrackingRefBased/>
  <w15:docId w15:val="{F77D4E72-A387-4209-B78F-B46EDA9DC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30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0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53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Self</dc:creator>
  <cp:keywords/>
  <dc:description/>
  <cp:lastModifiedBy>George Self</cp:lastModifiedBy>
  <cp:revision>8</cp:revision>
  <dcterms:created xsi:type="dcterms:W3CDTF">2017-07-13T00:48:00Z</dcterms:created>
  <dcterms:modified xsi:type="dcterms:W3CDTF">2018-06-03T20:50:00Z</dcterms:modified>
</cp:coreProperties>
</file>